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E6228F" w14:textId="68ED6AD7" w:rsidR="007367D7" w:rsidRDefault="007367D7" w:rsidP="007367D7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>
        <w:t>5.2.2</w:t>
      </w:r>
    </w:p>
    <w:p w14:paraId="50463191" w14:textId="133A8AAF" w:rsidR="00E7003F" w:rsidRDefault="00B51536">
      <w:r>
        <w:t>Подобные слагаемые:</w:t>
      </w:r>
    </w:p>
    <w:p w14:paraId="47E71EDC" w14:textId="1A4EFC55" w:rsidR="00B51536" w:rsidRDefault="00B51536" w:rsidP="00B51536">
      <w:pPr>
        <w:pStyle w:val="ListParagraph"/>
        <w:numPr>
          <w:ilvl w:val="0"/>
          <w:numId w:val="1"/>
        </w:numPr>
      </w:pPr>
      <w:r w:rsidRPr="00B51536">
        <w:rPr>
          <w:noProof/>
        </w:rPr>
        <w:drawing>
          <wp:inline distT="0" distB="0" distL="0" distR="0" wp14:anchorId="669DEC5A" wp14:editId="538116A8">
            <wp:extent cx="990600" cy="1905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2FF6D" w14:textId="0D0F3744" w:rsidR="00B51536" w:rsidRDefault="00B51536" w:rsidP="00B51536">
      <w:pPr>
        <w:pStyle w:val="ListParagraph"/>
        <w:numPr>
          <w:ilvl w:val="0"/>
          <w:numId w:val="1"/>
        </w:numPr>
      </w:pPr>
      <w:r w:rsidRPr="00B51536">
        <w:rPr>
          <w:noProof/>
        </w:rPr>
        <w:drawing>
          <wp:inline distT="0" distB="0" distL="0" distR="0" wp14:anchorId="3F8525DC" wp14:editId="720A37E5">
            <wp:extent cx="1657350" cy="18097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7F4E9" w14:textId="37A48E17" w:rsidR="00B51536" w:rsidRDefault="00B51536" w:rsidP="00B51536">
      <w:pPr>
        <w:pStyle w:val="ListParagraph"/>
        <w:numPr>
          <w:ilvl w:val="0"/>
          <w:numId w:val="1"/>
        </w:numPr>
      </w:pPr>
      <w:r w:rsidRPr="00B51536">
        <w:rPr>
          <w:noProof/>
        </w:rPr>
        <w:drawing>
          <wp:inline distT="0" distB="0" distL="0" distR="0" wp14:anchorId="0FF63D03" wp14:editId="748F4705">
            <wp:extent cx="1524000" cy="2095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EB30" w14:textId="24471F2E" w:rsidR="00B51536" w:rsidRDefault="00B51536" w:rsidP="00B51536">
      <w:pPr>
        <w:pStyle w:val="ListParagraph"/>
        <w:numPr>
          <w:ilvl w:val="0"/>
          <w:numId w:val="1"/>
        </w:numPr>
      </w:pPr>
      <w:r w:rsidRPr="00B51536">
        <w:rPr>
          <w:noProof/>
        </w:rPr>
        <w:drawing>
          <wp:inline distT="0" distB="0" distL="0" distR="0" wp14:anchorId="5B815266" wp14:editId="0B42FF41">
            <wp:extent cx="1590675" cy="22860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3F4E3" w14:textId="6A2C5454" w:rsidR="00B51536" w:rsidRDefault="00B51536" w:rsidP="00B51536">
      <w:pPr>
        <w:pStyle w:val="ListParagraph"/>
        <w:numPr>
          <w:ilvl w:val="0"/>
          <w:numId w:val="1"/>
        </w:numPr>
      </w:pPr>
      <w:r w:rsidRPr="00B51536">
        <w:rPr>
          <w:noProof/>
        </w:rPr>
        <w:drawing>
          <wp:inline distT="0" distB="0" distL="0" distR="0" wp14:anchorId="54A36F5F" wp14:editId="1CF47B56">
            <wp:extent cx="1457325" cy="1714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BFC4C" w14:textId="7BC842F2" w:rsidR="00B51536" w:rsidRDefault="00B51536" w:rsidP="00B51536">
      <w:pPr>
        <w:pStyle w:val="ListParagraph"/>
        <w:numPr>
          <w:ilvl w:val="0"/>
          <w:numId w:val="1"/>
        </w:numPr>
      </w:pPr>
      <w:r w:rsidRPr="00B51536">
        <w:rPr>
          <w:noProof/>
        </w:rPr>
        <w:drawing>
          <wp:inline distT="0" distB="0" distL="0" distR="0" wp14:anchorId="75230A25" wp14:editId="5C491C1C">
            <wp:extent cx="1581150" cy="1905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D49E1" w14:textId="15143307" w:rsidR="00B51536" w:rsidRDefault="00B51536" w:rsidP="00B51536">
      <w:pPr>
        <w:pStyle w:val="ListParagraph"/>
        <w:numPr>
          <w:ilvl w:val="0"/>
          <w:numId w:val="1"/>
        </w:numPr>
      </w:pPr>
      <w:r w:rsidRPr="00B51536">
        <w:rPr>
          <w:noProof/>
        </w:rPr>
        <w:drawing>
          <wp:inline distT="0" distB="0" distL="0" distR="0" wp14:anchorId="1A9C1FFB" wp14:editId="72839335">
            <wp:extent cx="1876425" cy="31432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356FA" w14:textId="333276FE" w:rsidR="009B0803" w:rsidRDefault="009B0803" w:rsidP="009B0803">
      <w:r>
        <w:t>Разложение не множители:</w:t>
      </w:r>
    </w:p>
    <w:p w14:paraId="320BB768" w14:textId="315AC15B" w:rsidR="009B0803" w:rsidRDefault="00244F0C" w:rsidP="00244F0C">
      <w:pPr>
        <w:pStyle w:val="ListParagraph"/>
        <w:numPr>
          <w:ilvl w:val="0"/>
          <w:numId w:val="2"/>
        </w:numPr>
      </w:pPr>
      <w:r w:rsidRPr="00244F0C">
        <w:rPr>
          <w:noProof/>
        </w:rPr>
        <w:drawing>
          <wp:inline distT="0" distB="0" distL="0" distR="0" wp14:anchorId="16320AE0" wp14:editId="18D7FEE8">
            <wp:extent cx="523875" cy="28575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886F2" w14:textId="52CEC03C" w:rsidR="00244F0C" w:rsidRDefault="007856F2" w:rsidP="007856F2">
      <w:pPr>
        <w:pStyle w:val="ListParagraph"/>
        <w:numPr>
          <w:ilvl w:val="0"/>
          <w:numId w:val="2"/>
        </w:numPr>
      </w:pPr>
      <w:r w:rsidRPr="007856F2">
        <w:rPr>
          <w:noProof/>
        </w:rPr>
        <w:drawing>
          <wp:inline distT="0" distB="0" distL="0" distR="0" wp14:anchorId="0AF1B2A3" wp14:editId="755ED999">
            <wp:extent cx="523875" cy="31432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1AF29" w14:textId="6D2BFE31" w:rsidR="007856F2" w:rsidRDefault="007856F2" w:rsidP="007856F2">
      <w:pPr>
        <w:pStyle w:val="ListParagraph"/>
        <w:numPr>
          <w:ilvl w:val="0"/>
          <w:numId w:val="2"/>
        </w:numPr>
      </w:pPr>
      <w:r w:rsidRPr="007856F2">
        <w:rPr>
          <w:noProof/>
        </w:rPr>
        <w:drawing>
          <wp:inline distT="0" distB="0" distL="0" distR="0" wp14:anchorId="6C847A5B" wp14:editId="3156E215">
            <wp:extent cx="561975" cy="32385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39157" w14:textId="34CF0A80" w:rsidR="007856F2" w:rsidRDefault="007856F2" w:rsidP="007856F2">
      <w:pPr>
        <w:pStyle w:val="ListParagraph"/>
        <w:numPr>
          <w:ilvl w:val="0"/>
          <w:numId w:val="2"/>
        </w:numPr>
      </w:pPr>
      <w:r w:rsidRPr="007856F2">
        <w:rPr>
          <w:noProof/>
        </w:rPr>
        <w:drawing>
          <wp:inline distT="0" distB="0" distL="0" distR="0" wp14:anchorId="46FE5756" wp14:editId="26696832">
            <wp:extent cx="571500" cy="314325"/>
            <wp:effectExtent l="0" t="0" r="0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29D28" w14:textId="279A5437" w:rsidR="007856F2" w:rsidRDefault="007856F2" w:rsidP="007856F2">
      <w:pPr>
        <w:pStyle w:val="ListParagraph"/>
        <w:numPr>
          <w:ilvl w:val="0"/>
          <w:numId w:val="2"/>
        </w:numPr>
      </w:pPr>
      <w:r w:rsidRPr="007856F2">
        <w:rPr>
          <w:noProof/>
        </w:rPr>
        <w:drawing>
          <wp:inline distT="0" distB="0" distL="0" distR="0" wp14:anchorId="5E24686C" wp14:editId="35C6D306">
            <wp:extent cx="904875" cy="533400"/>
            <wp:effectExtent l="0" t="0" r="952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0487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D7CF2" w14:textId="0F92A4DA" w:rsidR="007856F2" w:rsidRDefault="007856F2" w:rsidP="007856F2">
      <w:pPr>
        <w:pStyle w:val="ListParagraph"/>
        <w:numPr>
          <w:ilvl w:val="0"/>
          <w:numId w:val="2"/>
        </w:numPr>
      </w:pPr>
      <w:r w:rsidRPr="007856F2">
        <w:rPr>
          <w:noProof/>
        </w:rPr>
        <w:drawing>
          <wp:inline distT="0" distB="0" distL="0" distR="0" wp14:anchorId="7E4B22E8" wp14:editId="2387108D">
            <wp:extent cx="819150" cy="27622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AF872" w14:textId="7728AE8A" w:rsidR="007856F2" w:rsidRDefault="0088141F" w:rsidP="0088141F">
      <w:pPr>
        <w:pStyle w:val="ListParagraph"/>
        <w:numPr>
          <w:ilvl w:val="0"/>
          <w:numId w:val="2"/>
        </w:numPr>
      </w:pPr>
      <w:r w:rsidRPr="0088141F">
        <w:rPr>
          <w:noProof/>
        </w:rPr>
        <w:drawing>
          <wp:inline distT="0" distB="0" distL="0" distR="0" wp14:anchorId="2BFA52FA" wp14:editId="3D4DFD83">
            <wp:extent cx="619125" cy="257175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CEEAC" w14:textId="77777777" w:rsidR="007367D7" w:rsidRPr="00B51536" w:rsidRDefault="007367D7" w:rsidP="007367D7"/>
    <w:sectPr w:rsidR="007367D7" w:rsidRPr="00B5153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DA7D8D"/>
    <w:multiLevelType w:val="hybridMultilevel"/>
    <w:tmpl w:val="0874CE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8104BD"/>
    <w:multiLevelType w:val="hybridMultilevel"/>
    <w:tmpl w:val="7DBC38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yMDWyMDQzNDE3NjZW0lEKTi0uzszPAykwrAUAxqlpHiwAAAA="/>
  </w:docVars>
  <w:rsids>
    <w:rsidRoot w:val="00E7003F"/>
    <w:rsid w:val="00244F0C"/>
    <w:rsid w:val="007367D7"/>
    <w:rsid w:val="007856F2"/>
    <w:rsid w:val="0088141F"/>
    <w:rsid w:val="009B0803"/>
    <w:rsid w:val="00B51536"/>
    <w:rsid w:val="00E70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3ECF8"/>
  <w15:chartTrackingRefBased/>
  <w15:docId w15:val="{43318518-7202-498E-905F-C111474D6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67D7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53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67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1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4T18:21:00Z</dcterms:created>
  <dcterms:modified xsi:type="dcterms:W3CDTF">2020-10-10T13:02:00Z</dcterms:modified>
</cp:coreProperties>
</file>